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FCA08" w14:textId="73B53CAB" w:rsidR="00D4476D" w:rsidRPr="00BF0FAA" w:rsidRDefault="00B954BC" w:rsidP="00BF0FAA">
      <w:pPr>
        <w:pStyle w:val="Act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721B2B" wp14:editId="2D78746E">
                <wp:simplePos x="0" y="0"/>
                <wp:positionH relativeFrom="column">
                  <wp:posOffset>5329555</wp:posOffset>
                </wp:positionH>
                <wp:positionV relativeFrom="paragraph">
                  <wp:posOffset>-803478</wp:posOffset>
                </wp:positionV>
                <wp:extent cx="1177046" cy="379379"/>
                <wp:effectExtent l="0" t="0" r="4445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046" cy="3793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4A3AE" w14:textId="3392C416" w:rsidR="00B954BC" w:rsidRPr="00B954BC" w:rsidRDefault="00B954BC" w:rsidP="00B954BC">
                            <w:pPr>
                              <w:jc w:val="center"/>
                              <w:rPr>
                                <w:color w:val="162669" w:themeColor="text2"/>
                                <w:lang w:val="mi-NZ"/>
                              </w:rPr>
                            </w:pPr>
                            <w:r w:rsidRPr="00B954BC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 xml:space="preserve">FORM </w:t>
                            </w:r>
                            <w:r w:rsidR="00D527A1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>5</w:t>
                            </w:r>
                            <w:r w:rsidRPr="00B954BC">
                              <w:rPr>
                                <w:color w:val="162669" w:themeColor="text2"/>
                                <w:lang w:val="mi-NZ"/>
                              </w:rPr>
                              <w:t xml:space="preserve"> R</w:t>
                            </w:r>
                            <w:r w:rsidR="001E7480">
                              <w:rPr>
                                <w:color w:val="162669" w:themeColor="text2"/>
                                <w:lang w:val="mi-NZ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0000" rIns="91440" bIns="9000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721B2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19.65pt;margin-top:-63.25pt;width:92.7pt;height:2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" fillcolor="white [3201]" stroked="f" strokeweight=".5pt">
                <v:textbox inset=",2.5mm,,2.5mm">
                  <w:txbxContent>
                    <w:p w14:paraId="6E84A3AE" w14:textId="3392C416" w:rsidR="00B954BC" w:rsidRPr="00B954BC" w:rsidRDefault="00B954BC" w:rsidP="00B954BC">
                      <w:pPr>
                        <w:jc w:val="center"/>
                        <w:rPr>
                          <w:color w:val="162669" w:themeColor="text2"/>
                          <w:lang w:val="mi-NZ"/>
                        </w:rPr>
                      </w:pPr>
                      <w:r w:rsidRPr="00B954BC">
                        <w:rPr>
                          <w:b/>
                          <w:color w:val="162669" w:themeColor="text2"/>
                          <w:lang w:val="mi-NZ"/>
                        </w:rPr>
                        <w:t xml:space="preserve">FORM </w:t>
                      </w:r>
                      <w:r w:rsidR="00D527A1">
                        <w:rPr>
                          <w:b/>
                          <w:color w:val="162669" w:themeColor="text2"/>
                          <w:lang w:val="mi-NZ"/>
                        </w:rPr>
                        <w:t>5</w:t>
                      </w:r>
                      <w:r w:rsidRPr="00B954BC">
                        <w:rPr>
                          <w:color w:val="162669" w:themeColor="text2"/>
                          <w:lang w:val="mi-NZ"/>
                        </w:rPr>
                        <w:t xml:space="preserve"> R</w:t>
                      </w:r>
                      <w:r w:rsidR="001E7480">
                        <w:rPr>
                          <w:color w:val="162669" w:themeColor="text2"/>
                          <w:lang w:val="mi-NZ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C637DC" w:rsidRPr="00BF0FAA">
        <w:t xml:space="preserve">SECTION </w:t>
      </w:r>
      <w:r w:rsidR="00AA2A48">
        <w:t>103B</w:t>
      </w:r>
      <w:r w:rsidR="00C637DC" w:rsidRPr="00BF0FAA">
        <w:t>, EMPLOYMENT RELATIONS ACT 2000</w:t>
      </w:r>
    </w:p>
    <w:p w14:paraId="46B66D06" w14:textId="31047F39" w:rsidR="00C637DC" w:rsidRDefault="001E7480" w:rsidP="00BF0FAA">
      <w:pPr>
        <w:pStyle w:val="Heading1"/>
      </w:pPr>
      <w:r>
        <w:t xml:space="preserve">Statement in reply to application for </w:t>
      </w:r>
      <w:r w:rsidR="00AA2A48">
        <w:t>joining controlling third party to personal grievance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D819D9" w:rsidRPr="009817B0" w14:paraId="686C8BF0" w14:textId="77777777" w:rsidTr="00C97D63">
        <w:trPr>
          <w:trHeight w:val="2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E9A22DE" w14:textId="77777777" w:rsidR="00D819D9" w:rsidRDefault="00D819D9" w:rsidP="00C97D63">
            <w:r>
              <w:t>Authority matter number (if known)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A3899AD" w14:textId="77777777" w:rsidR="00D819D9" w:rsidRPr="009817B0" w:rsidRDefault="00D819D9" w:rsidP="00C97D6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04D87200" w14:textId="77777777" w:rsidR="00D819D9" w:rsidRPr="00D819D9" w:rsidRDefault="00D819D9" w:rsidP="00D819D9"/>
    <w:p w14:paraId="5F814A08" w14:textId="77777777" w:rsidR="00831C87" w:rsidRDefault="00893EA4" w:rsidP="00CA36A7">
      <w:pPr>
        <w:pStyle w:val="Heading3"/>
      </w:pPr>
      <w:r w:rsidRPr="00BF0FAA">
        <w:t>Between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8A64E1" w14:paraId="48C03838" w14:textId="77777777" w:rsidTr="006377A4">
        <w:trPr>
          <w:trHeight w:val="2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E02005A" w14:textId="77777777" w:rsidR="008A64E1" w:rsidRDefault="008A64E1" w:rsidP="00DD4041">
            <w:r>
              <w:t>Full name of applica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DD468AB" w14:textId="7E2E2DAF" w:rsidR="008A64E1" w:rsidRPr="009817B0" w:rsidRDefault="00C1416B" w:rsidP="00DD4041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"/>
          </w:p>
        </w:tc>
      </w:tr>
      <w:tr w:rsidR="008A64E1" w14:paraId="2E77FB0C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399CDB" w14:textId="77777777" w:rsidR="008A64E1" w:rsidRDefault="008A64E1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432F3C" w14:textId="1301FABC" w:rsidR="008A64E1" w:rsidRPr="009817B0" w:rsidRDefault="00C1416B" w:rsidP="00DD4041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 w:rsidR="00563181">
              <w:rPr>
                <w:noProof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563181">
              <w:rPr>
                <w:noProof/>
              </w:rPr>
              <w:instrText xml:space="preserve"> FORMTEXT </w:instrText>
            </w:r>
            <w:r w:rsidR="00563181">
              <w:rPr>
                <w:noProof/>
              </w:rPr>
            </w:r>
            <w:r w:rsidR="00563181">
              <w:rPr>
                <w:noProof/>
              </w:rPr>
              <w:fldChar w:fldCharType="separate"/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fldChar w:fldCharType="end"/>
            </w:r>
            <w:bookmarkEnd w:id="3"/>
            <w:r>
              <w:fldChar w:fldCharType="end"/>
            </w:r>
            <w:bookmarkEnd w:id="2"/>
          </w:p>
        </w:tc>
      </w:tr>
      <w:tr w:rsidR="008A64E1" w14:paraId="4875C530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BE6C490" w14:textId="77777777" w:rsidR="008A64E1" w:rsidRDefault="008A64E1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0FB3E8" w14:textId="304B678B" w:rsidR="008A64E1" w:rsidRPr="009817B0" w:rsidRDefault="00563181" w:rsidP="00DD4041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8A64E1" w14:paraId="27E32DE2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91AB0A8" w14:textId="77777777" w:rsidR="008A64E1" w:rsidRDefault="008A64E1" w:rsidP="00DD4041">
            <w:r>
              <w:t>Emai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F7FE4A" w14:textId="0E113550" w:rsidR="008A64E1" w:rsidRPr="009817B0" w:rsidRDefault="00563181" w:rsidP="00DD404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5163F823" w14:textId="77777777" w:rsidR="00893EA4" w:rsidRDefault="00893EA4" w:rsidP="00CA36A7">
      <w:pPr>
        <w:pStyle w:val="Heading3"/>
      </w:pPr>
      <w:r>
        <w:t>And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D318F4" w14:paraId="19552532" w14:textId="77777777" w:rsidTr="006377A4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3334A09" w14:textId="77777777" w:rsidR="009817B0" w:rsidRDefault="009817B0" w:rsidP="00DD4041">
            <w:r>
              <w:t>Full name of responde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ABDD49" w14:textId="793D1F4F" w:rsidR="009817B0" w:rsidRPr="009817B0" w:rsidRDefault="00563181" w:rsidP="00D318F4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D318F4" w14:paraId="602E093D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280BA50" w14:textId="77777777" w:rsidR="009817B0" w:rsidRDefault="009817B0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F789662" w14:textId="297F83F3" w:rsidR="009817B0" w:rsidRPr="009817B0" w:rsidRDefault="00563181" w:rsidP="00D318F4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D318F4" w14:paraId="6A2E2DA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125489E" w14:textId="77777777" w:rsidR="009817B0" w:rsidRDefault="009817B0" w:rsidP="00DD4041">
            <w:r>
              <w:lastRenderedPageBreak/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5FBEF8" w14:textId="65D9F1CE" w:rsidR="009817B0" w:rsidRPr="009817B0" w:rsidRDefault="00563181" w:rsidP="00DD404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D318F4" w14:paraId="6A0495F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89B09D0" w14:textId="77777777" w:rsidR="009817B0" w:rsidRDefault="009817B0" w:rsidP="00DD4041">
            <w:r>
              <w:t>Ema</w:t>
            </w:r>
            <w:r w:rsidR="00300A48">
              <w:t>i</w:t>
            </w:r>
            <w:r>
              <w:t>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D41A5F" w14:textId="5BFA50CE" w:rsidR="009817B0" w:rsidRPr="009817B0" w:rsidRDefault="00563181" w:rsidP="00DD4041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14:paraId="4CFADED4" w14:textId="77777777" w:rsidR="003777A5" w:rsidRDefault="003777A5" w:rsidP="003777A5">
      <w:pPr>
        <w:spacing w:before="360"/>
        <w:rPr>
          <w:b/>
        </w:rPr>
      </w:pPr>
      <w:r>
        <w:rPr>
          <w:b/>
        </w:rPr>
        <w:br w:type="page"/>
      </w:r>
    </w:p>
    <w:p w14:paraId="4F4355A3" w14:textId="77777777" w:rsidR="00893EA4" w:rsidRDefault="009817B0" w:rsidP="003777A5">
      <w:pPr>
        <w:spacing w:before="360"/>
      </w:pPr>
      <w:r w:rsidRPr="009817B0">
        <w:rPr>
          <w:b/>
        </w:rPr>
        <w:t>To</w:t>
      </w:r>
      <w:r>
        <w:t xml:space="preserve"> the Employment Relations Authority</w:t>
      </w:r>
    </w:p>
    <w:p w14:paraId="65393A42" w14:textId="70AD9BFF" w:rsidR="009817B0" w:rsidRDefault="00131BF8" w:rsidP="003777A5">
      <w:r>
        <w:t>A</w:t>
      </w:r>
      <w:r w:rsidR="009817B0">
        <w:t>nd</w:t>
      </w:r>
      <w:r>
        <w:t xml:space="preserve"> </w:t>
      </w:r>
    </w:p>
    <w:p w14:paraId="27D182F4" w14:textId="6DB69E73" w:rsidR="00131BF8" w:rsidRDefault="009817B0" w:rsidP="00131BF8">
      <w:r w:rsidRPr="009817B0">
        <w:rPr>
          <w:b/>
        </w:rPr>
        <w:t>To</w:t>
      </w:r>
      <w:r>
        <w:t xml:space="preserve"> the </w:t>
      </w:r>
      <w:r w:rsidR="00131BF8">
        <w:t xml:space="preserve">applicant </w:t>
      </w:r>
      <w:r w:rsidR="00577D50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77D50">
        <w:instrText xml:space="preserve"> FORMCHECKBOX </w:instrText>
      </w:r>
      <w:r w:rsidR="00577D50">
        <w:fldChar w:fldCharType="separate"/>
      </w:r>
      <w:r w:rsidR="00577D50">
        <w:fldChar w:fldCharType="end"/>
      </w:r>
      <w:r w:rsidR="00131BF8">
        <w:t xml:space="preserve">    </w:t>
      </w:r>
      <w:r w:rsidR="00131BF8" w:rsidRPr="009817B0">
        <w:rPr>
          <w:b/>
        </w:rPr>
        <w:t>To</w:t>
      </w:r>
      <w:r w:rsidR="00131BF8">
        <w:t xml:space="preserve"> the respondent </w:t>
      </w:r>
      <w:r w:rsidR="00577D50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77D50">
        <w:instrText xml:space="preserve"> FORMCHECKBOX </w:instrText>
      </w:r>
      <w:r w:rsidR="00577D50">
        <w:fldChar w:fldCharType="separate"/>
      </w:r>
      <w:r w:rsidR="00577D50">
        <w:fldChar w:fldCharType="end"/>
      </w:r>
    </w:p>
    <w:p w14:paraId="4CB9DE5D" w14:textId="77777777" w:rsidR="009D3C50" w:rsidRDefault="009D3C50" w:rsidP="009D3C50">
      <w:pPr>
        <w:pStyle w:val="Heading3"/>
      </w:pPr>
    </w:p>
    <w:p w14:paraId="2B565F05" w14:textId="686A2FD5" w:rsidR="00577D50" w:rsidRPr="00577D50" w:rsidRDefault="009D3C50" w:rsidP="009D3C50">
      <w:pPr>
        <w:pStyle w:val="Heading3"/>
      </w:pPr>
      <w:r>
        <w:t>Grounds</w:t>
      </w:r>
    </w:p>
    <w:p w14:paraId="34633B8C" w14:textId="30668143" w:rsidR="009D3C50" w:rsidRDefault="009D3C50" w:rsidP="009D3C50">
      <w:pPr>
        <w:pStyle w:val="Question"/>
        <w:rPr>
          <w:b w:val="0"/>
          <w:bCs/>
        </w:rPr>
      </w:pPr>
      <w:r w:rsidRPr="009D3C50">
        <w:rPr>
          <w:b w:val="0"/>
          <w:bCs/>
        </w:rPr>
        <w:t xml:space="preserve">The </w:t>
      </w:r>
      <w:r w:rsidR="007879F4">
        <w:rPr>
          <w:b w:val="0"/>
          <w:bCs/>
        </w:rPr>
        <w:t>view of the third party responding to the Application for joining controlling third party to personal grievance is</w:t>
      </w:r>
      <w:r w:rsidRPr="009D3C50">
        <w:rPr>
          <w:b w:val="0"/>
          <w:bCs/>
        </w:rPr>
        <w:t>:</w:t>
      </w:r>
    </w:p>
    <w:p w14:paraId="33C46586" w14:textId="77777777" w:rsidR="00BD1A38" w:rsidRPr="00E42D90" w:rsidRDefault="00BD1A38" w:rsidP="00BD1A38">
      <w:pPr>
        <w:pStyle w:val="ListContinue"/>
      </w:pPr>
      <w:r w:rsidRPr="00BF0FAA">
        <w:t>State details fully, fairly and clearly</w:t>
      </w:r>
    </w:p>
    <w:p w14:paraId="396F11F8" w14:textId="77777777" w:rsidR="00BD1A38" w:rsidRPr="00BD1A38" w:rsidRDefault="00BD1A38" w:rsidP="00BD1A38">
      <w:pPr>
        <w:pStyle w:val="ListContinue"/>
      </w:pPr>
    </w:p>
    <w:p w14:paraId="668812CB" w14:textId="20AB1CE0" w:rsidR="003015D5" w:rsidRPr="00E42D90" w:rsidRDefault="003015D5" w:rsidP="003015D5">
      <w:pPr>
        <w:pStyle w:val="ListContinue"/>
      </w:pP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3015D5" w14:paraId="4AEBB725" w14:textId="77777777" w:rsidTr="00DD4041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5D43C" w14:textId="43903956" w:rsidR="003015D5" w:rsidRPr="009817B0" w:rsidRDefault="000F1112" w:rsidP="00DD4041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</w:tbl>
    <w:p w14:paraId="5A5CA09F" w14:textId="77777777" w:rsidR="000E2991" w:rsidRDefault="000E2991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14DFBD1D" w14:textId="6F62090B" w:rsidR="000E2991" w:rsidRPr="001250E4" w:rsidRDefault="002004F0" w:rsidP="001250E4">
      <w:pPr>
        <w:pStyle w:val="Question"/>
        <w:rPr>
          <w:b w:val="0"/>
          <w:bCs/>
        </w:rPr>
      </w:pPr>
      <w:r w:rsidRPr="001250E4">
        <w:rPr>
          <w:b w:val="0"/>
          <w:bCs/>
        </w:rPr>
        <w:t xml:space="preserve">The </w:t>
      </w:r>
      <w:r w:rsidR="007879F4" w:rsidRPr="001250E4">
        <w:rPr>
          <w:b w:val="0"/>
          <w:bCs/>
        </w:rPr>
        <w:t>account of the relevant facts of the third party responding to the Application</w:t>
      </w:r>
      <w:r w:rsidRPr="001250E4">
        <w:rPr>
          <w:b w:val="0"/>
          <w:bCs/>
        </w:rPr>
        <w:t xml:space="preserve"> is</w:t>
      </w:r>
      <w:r w:rsidR="000E2991" w:rsidRPr="001250E4">
        <w:rPr>
          <w:b w:val="0"/>
          <w:bCs/>
        </w:rPr>
        <w:t>:</w:t>
      </w:r>
    </w:p>
    <w:p w14:paraId="6666BDED" w14:textId="77777777" w:rsidR="000E2991" w:rsidRPr="00E42D90" w:rsidRDefault="000E2991" w:rsidP="000E2991">
      <w:pPr>
        <w:pStyle w:val="ListContinue"/>
      </w:pPr>
      <w:r w:rsidRPr="00BF0FAA">
        <w:t>State details fully, fairly and clearly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0E2991" w:rsidRPr="009817B0" w14:paraId="5E936D46" w14:textId="77777777" w:rsidTr="00E33AA6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A8DEC" w14:textId="77777777" w:rsidR="000E2991" w:rsidRPr="009817B0" w:rsidRDefault="000E2991" w:rsidP="00E33AA6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07E1757" w14:textId="77777777" w:rsidR="000E2991" w:rsidRDefault="000E2991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0B09082E" w14:textId="205E0921" w:rsidR="007D5AEE" w:rsidRPr="001250E4" w:rsidRDefault="007D5AEE" w:rsidP="001250E4">
      <w:pPr>
        <w:pStyle w:val="Question"/>
        <w:rPr>
          <w:b w:val="0"/>
          <w:bCs/>
        </w:rPr>
      </w:pPr>
      <w:r w:rsidRPr="001250E4">
        <w:rPr>
          <w:b w:val="0"/>
          <w:bCs/>
        </w:rPr>
        <w:t xml:space="preserve">The </w:t>
      </w:r>
      <w:r w:rsidR="007879F4" w:rsidRPr="001250E4">
        <w:rPr>
          <w:b w:val="0"/>
          <w:bCs/>
        </w:rPr>
        <w:t>third party responding to the Application makes the following comments and supplies the following further information</w:t>
      </w:r>
      <w:r w:rsidRPr="001250E4">
        <w:rPr>
          <w:b w:val="0"/>
          <w:bCs/>
        </w:rPr>
        <w:t>:</w:t>
      </w:r>
    </w:p>
    <w:p w14:paraId="748B9563" w14:textId="77777777" w:rsidR="007D5AEE" w:rsidRPr="00E42D90" w:rsidRDefault="007D5AEE" w:rsidP="007D5AEE">
      <w:pPr>
        <w:pStyle w:val="ListContinue"/>
      </w:pPr>
      <w:r w:rsidRPr="00BF0FAA">
        <w:t>State details fully, fairly and clearly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7D5AEE" w:rsidRPr="009817B0" w14:paraId="52870F7E" w14:textId="77777777" w:rsidTr="00E33AA6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CEB98" w14:textId="77777777" w:rsidR="007D5AEE" w:rsidRPr="009817B0" w:rsidRDefault="007D5AEE" w:rsidP="00E33AA6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427843D" w14:textId="77777777" w:rsidR="007D5AEE" w:rsidRDefault="007D5AEE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7EBD79D8" w14:textId="77777777" w:rsidR="00C90F5D" w:rsidRDefault="00C90F5D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63D1292C" w14:textId="77777777" w:rsidR="00C90F5D" w:rsidRDefault="00C90F5D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35FC48C4" w14:textId="77777777" w:rsidR="00C90F5D" w:rsidRDefault="00C90F5D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16773E71" w14:textId="77777777" w:rsidR="00C90F5D" w:rsidRDefault="00C90F5D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4D478752" w14:textId="77777777" w:rsidR="00C90F5D" w:rsidRDefault="00C90F5D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4E83A7DE" w14:textId="146503EE" w:rsidR="00C90F5D" w:rsidRPr="00577D50" w:rsidRDefault="00C90F5D" w:rsidP="00C90F5D">
      <w:pPr>
        <w:pStyle w:val="Heading3"/>
      </w:pPr>
      <w:r>
        <w:t>Supporting Documents</w:t>
      </w:r>
    </w:p>
    <w:p w14:paraId="0EBAF98B" w14:textId="2808CA4C" w:rsidR="002004F0" w:rsidRPr="00B92C37" w:rsidRDefault="002004F0" w:rsidP="00B92C37">
      <w:pPr>
        <w:pStyle w:val="Question"/>
        <w:rPr>
          <w:b w:val="0"/>
          <w:bCs/>
        </w:rPr>
      </w:pPr>
      <w:r w:rsidRPr="00B92C37">
        <w:rPr>
          <w:b w:val="0"/>
          <w:bCs/>
        </w:rPr>
        <w:t>I attach the following documents that I think are relevant to the problem or matter:</w:t>
      </w:r>
    </w:p>
    <w:p w14:paraId="3604158D" w14:textId="7B9169BF" w:rsidR="002004F0" w:rsidRPr="00E42D90" w:rsidRDefault="002004F0" w:rsidP="002004F0">
      <w:pPr>
        <w:pStyle w:val="ListContinue"/>
      </w:pPr>
      <w:r>
        <w:t xml:space="preserve">List all documents that you wish to rely on </w:t>
      </w:r>
      <w:r w:rsidR="00C90F5D">
        <w:t>or refer to in making this application and attach them to this application: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2004F0" w:rsidRPr="009817B0" w14:paraId="15B8AD85" w14:textId="77777777" w:rsidTr="00C97D63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B83B6" w14:textId="77777777" w:rsidR="002004F0" w:rsidRPr="009817B0" w:rsidRDefault="002004F0" w:rsidP="00C97D63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2ED2540" w14:textId="77777777" w:rsidR="002004F0" w:rsidRDefault="002004F0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6FCA0091" w14:textId="2E6538EC" w:rsidR="001E2EC4" w:rsidRPr="001E2EC4" w:rsidRDefault="001E2EC4" w:rsidP="001E2EC4">
      <w:pPr>
        <w:pStyle w:val="Heading3"/>
        <w:spacing w:before="250"/>
        <w:rPr>
          <w:lang w:val="en-US" w:eastAsia="en-GB"/>
        </w:rPr>
      </w:pPr>
      <w:r w:rsidRPr="001E2EC4">
        <w:rPr>
          <w:lang w:val="en-US" w:eastAsia="en-GB"/>
        </w:rPr>
        <w:t xml:space="preserve">Address for service </w:t>
      </w:r>
    </w:p>
    <w:p w14:paraId="3384A959" w14:textId="3881F185" w:rsidR="001E2EC4" w:rsidRPr="001250E4" w:rsidRDefault="001E2EC4" w:rsidP="001E2EC4">
      <w:pPr>
        <w:pStyle w:val="Question"/>
        <w:rPr>
          <w:b w:val="0"/>
          <w:bCs/>
          <w:lang w:val="en-US" w:eastAsia="en-GB"/>
        </w:rPr>
      </w:pPr>
      <w:r w:rsidRPr="001250E4">
        <w:rPr>
          <w:b w:val="0"/>
          <w:bCs/>
          <w:lang w:val="en-US" w:eastAsia="en-GB"/>
        </w:rPr>
        <w:t xml:space="preserve">This </w:t>
      </w:r>
      <w:r w:rsidR="00374518">
        <w:rPr>
          <w:b w:val="0"/>
          <w:bCs/>
          <w:lang w:val="en-US" w:eastAsia="en-GB"/>
        </w:rPr>
        <w:t>reply</w:t>
      </w:r>
      <w:r w:rsidRPr="001250E4">
        <w:rPr>
          <w:b w:val="0"/>
          <w:bCs/>
          <w:lang w:val="en-US" w:eastAsia="en-GB"/>
        </w:rPr>
        <w:t xml:space="preserve"> is lodged </w:t>
      </w:r>
    </w:p>
    <w:p w14:paraId="668A61C9" w14:textId="42EF000F" w:rsidR="00D74FD1" w:rsidRDefault="00D74FD1" w:rsidP="00D74FD1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By me the </w:t>
      </w:r>
      <w:r w:rsidR="00374518">
        <w:t>third party responding to the Application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On behalf of the </w:t>
      </w:r>
      <w:r w:rsidR="00374518">
        <w:t>third party                      responding to the Application</w:t>
      </w:r>
    </w:p>
    <w:p w14:paraId="4D8879FD" w14:textId="77777777" w:rsidR="001E2EC4" w:rsidRPr="001E2EC4" w:rsidRDefault="001E2EC4" w:rsidP="00414EA0">
      <w:pPr>
        <w:pStyle w:val="NormalIndent01"/>
        <w:spacing w:before="240" w:after="80"/>
        <w:rPr>
          <w:lang w:val="en-US" w:eastAsia="en-GB"/>
        </w:rPr>
      </w:pPr>
      <w:r w:rsidRPr="001E2EC4">
        <w:rPr>
          <w:lang w:val="en-US" w:eastAsia="en-GB"/>
        </w:rPr>
        <w:t xml:space="preserve">(full name of lodging party)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E2EC4" w14:paraId="6FC8DB3F" w14:textId="77777777" w:rsidTr="00DD4041">
        <w:trPr>
          <w:trHeight w:val="113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CC471" w14:textId="24A64652" w:rsidR="001E2EC4" w:rsidRPr="009817B0" w:rsidRDefault="000F1112" w:rsidP="00DD4041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</w:tbl>
    <w:p w14:paraId="078FE292" w14:textId="4D83E617" w:rsidR="001E2EC4" w:rsidRPr="001E2EC4" w:rsidRDefault="001E2EC4" w:rsidP="00414EA0">
      <w:pPr>
        <w:pStyle w:val="NormalIndent01"/>
        <w:spacing w:before="240" w:after="80"/>
        <w:rPr>
          <w:szCs w:val="22"/>
        </w:rPr>
      </w:pPr>
      <w:r w:rsidRPr="001E2EC4">
        <w:rPr>
          <w:szCs w:val="22"/>
        </w:rPr>
        <w:t>On behalf of (full name of</w:t>
      </w:r>
      <w:r w:rsidR="00D74FD1">
        <w:rPr>
          <w:szCs w:val="22"/>
        </w:rPr>
        <w:t xml:space="preserve"> respondent</w:t>
      </w:r>
      <w:r w:rsidRPr="001E2EC4">
        <w:rPr>
          <w:szCs w:val="22"/>
        </w:rPr>
        <w:t xml:space="preserve">)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E2EC4" w14:paraId="61C280E1" w14:textId="77777777" w:rsidTr="00DD4041">
        <w:trPr>
          <w:trHeight w:val="113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B70F" w14:textId="09F43F85" w:rsidR="001E2EC4" w:rsidRPr="009817B0" w:rsidRDefault="000F1112" w:rsidP="00DD4041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2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</w:tbl>
    <w:p w14:paraId="7DD72E0C" w14:textId="6245E5E3" w:rsidR="001E2EC4" w:rsidRDefault="001E2EC4" w:rsidP="001E2EC4"/>
    <w:p w14:paraId="6270A814" w14:textId="595B9B41" w:rsidR="00FA1E6D" w:rsidRPr="001250E4" w:rsidRDefault="00FA1E6D" w:rsidP="007976E9">
      <w:pPr>
        <w:pStyle w:val="Question"/>
        <w:spacing w:after="40"/>
        <w:rPr>
          <w:b w:val="0"/>
          <w:bCs/>
          <w:lang w:val="en-US" w:eastAsia="en-GB"/>
        </w:rPr>
      </w:pPr>
      <w:r w:rsidRPr="001250E4">
        <w:rPr>
          <w:b w:val="0"/>
          <w:bCs/>
          <w:lang w:val="en-US" w:eastAsia="en-GB"/>
        </w:rPr>
        <w:t xml:space="preserve">The address for service </w:t>
      </w:r>
      <w:r w:rsidR="00374518">
        <w:rPr>
          <w:b w:val="0"/>
          <w:bCs/>
          <w:lang w:val="en-US" w:eastAsia="en-GB"/>
        </w:rPr>
        <w:t xml:space="preserve">of the lodging party responding to the Application </w:t>
      </w:r>
      <w:r w:rsidRPr="001250E4">
        <w:rPr>
          <w:b w:val="0"/>
          <w:bCs/>
          <w:lang w:val="en-US" w:eastAsia="en-GB"/>
        </w:rPr>
        <w:t xml:space="preserve">is: </w:t>
      </w:r>
    </w:p>
    <w:p w14:paraId="1862F889" w14:textId="44A4FF12" w:rsidR="007976E9" w:rsidRDefault="00FA1E6D" w:rsidP="007976E9">
      <w:pPr>
        <w:pStyle w:val="ListContinue"/>
      </w:pPr>
      <w:r w:rsidRPr="00FA1E6D">
        <w:t xml:space="preserve">A full address, phone number and email address must always be supplied </w:t>
      </w: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6872"/>
      </w:tblGrid>
      <w:tr w:rsidR="00464A40" w14:paraId="04E21380" w14:textId="77777777" w:rsidTr="00464A40">
        <w:trPr>
          <w:trHeight w:val="141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7E561A2" w14:textId="0E204122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ddress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5DF5C3B" w14:textId="199DD964" w:rsidR="007976E9" w:rsidRPr="009817B0" w:rsidRDefault="000F1112" w:rsidP="002F68C7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3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464A40" w14:paraId="0FC19B9F" w14:textId="77777777" w:rsidTr="00464A40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012B8FA" w14:textId="6FAA8A73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elephone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94F3C1B" w14:textId="145C5CA9" w:rsidR="007976E9" w:rsidRPr="009817B0" w:rsidRDefault="000F1112" w:rsidP="002F68C7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4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464A40" w14:paraId="61ED483A" w14:textId="77777777" w:rsidTr="00464A40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7BE500" w14:textId="2B769755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ail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90CFA5B" w14:textId="54B53096" w:rsidR="007976E9" w:rsidRPr="009817B0" w:rsidRDefault="000F1112" w:rsidP="002F68C7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5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464A40" w14:paraId="4F7D940C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6F8CABC" w14:textId="58E86796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1867D30" w14:textId="7FAD3445" w:rsidR="007976E9" w:rsidRPr="009817B0" w:rsidRDefault="000F1112" w:rsidP="002F68C7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6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464A40" w14:paraId="69934475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532FA618" w14:textId="21B1F157" w:rsidR="00653BD9" w:rsidRDefault="003F5504" w:rsidP="00653BD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pondent</w:t>
            </w:r>
            <w:r w:rsidR="00653BD9">
              <w:rPr>
                <w:sz w:val="23"/>
                <w:szCs w:val="23"/>
              </w:rPr>
              <w:t xml:space="preserve"> Signature </w:t>
            </w:r>
          </w:p>
          <w:p w14:paraId="32D8B296" w14:textId="77777777" w:rsidR="00653BD9" w:rsidRDefault="00653BD9" w:rsidP="00227CA7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47F51E" w14:textId="77777777" w:rsidR="00653BD9" w:rsidRPr="009817B0" w:rsidRDefault="00653BD9" w:rsidP="002F68C7"/>
        </w:tc>
      </w:tr>
    </w:tbl>
    <w:p w14:paraId="2E91246F" w14:textId="344B4945" w:rsidR="00FA1E6D" w:rsidRDefault="00FA1E6D" w:rsidP="00C75806"/>
    <w:sectPr w:rsidR="00FA1E6D" w:rsidSect="00635B1B">
      <w:footerReference w:type="default" r:id="rId8"/>
      <w:headerReference w:type="first" r:id="rId9"/>
      <w:footerReference w:type="first" r:id="rId10"/>
      <w:pgSz w:w="11900" w:h="16840"/>
      <w:pgMar w:top="1701" w:right="1134" w:bottom="1418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9AD5F" w14:textId="77777777" w:rsidR="0002739A" w:rsidRDefault="0002739A" w:rsidP="00D97951">
      <w:r>
        <w:separator/>
      </w:r>
    </w:p>
  </w:endnote>
  <w:endnote w:type="continuationSeparator" w:id="0">
    <w:p w14:paraId="42C1979D" w14:textId="77777777" w:rsidR="0002739A" w:rsidRDefault="0002739A" w:rsidP="00D9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4D"/>
    <w:family w:val="swiss"/>
    <w:notTrueType/>
    <w:pitch w:val="variable"/>
    <w:sig w:usb0="A00000FF" w:usb1="5001F8EB" w:usb2="00000030" w:usb3="00000000" w:csb0="0000019B" w:csb1="00000000"/>
  </w:font>
  <w:font w:name="Gustan Light">
    <w:panose1 w:val="00000000000000000000"/>
    <w:charset w:val="4D"/>
    <w:family w:val="roman"/>
    <w:notTrueType/>
    <w:pitch w:val="variable"/>
    <w:sig w:usb0="A00000FF" w:usb1="5000206B" w:usb2="00000010" w:usb3="00000000" w:csb0="00000193" w:csb1="00000000"/>
  </w:font>
  <w:font w:name="Gustan Extrabold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Gustan Medium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938"/>
      <w:gridCol w:w="1694"/>
    </w:tblGrid>
    <w:tr w:rsidR="00C637DC" w:rsidRPr="004E35CE" w14:paraId="08EBAA74" w14:textId="77777777" w:rsidTr="00DD4041">
      <w:tc>
        <w:tcPr>
          <w:tcW w:w="7938" w:type="dxa"/>
        </w:tcPr>
        <w:p w14:paraId="06486742" w14:textId="2802C901" w:rsidR="00C637DC" w:rsidRPr="004E35CE" w:rsidRDefault="00EF5AAF" w:rsidP="00C637DC">
          <w:pPr>
            <w:pStyle w:val="Footer"/>
            <w:rPr>
              <w:lang w:val="en-US"/>
            </w:rPr>
          </w:pPr>
          <w:r w:rsidRPr="00EF5AAF">
            <w:rPr>
              <w:b/>
              <w:lang w:val="en-US"/>
            </w:rPr>
            <w:t xml:space="preserve">Form </w:t>
          </w:r>
          <w:r w:rsidR="009D3C50">
            <w:rPr>
              <w:b/>
              <w:lang w:val="en-US"/>
            </w:rPr>
            <w:t>5</w:t>
          </w:r>
          <w:r>
            <w:rPr>
              <w:lang w:val="en-US"/>
            </w:rPr>
            <w:t xml:space="preserve"> </w:t>
          </w:r>
          <w:r w:rsidR="009D3C50">
            <w:rPr>
              <w:lang w:val="en-US"/>
            </w:rPr>
            <w:t xml:space="preserve">Statement in reply to application </w:t>
          </w:r>
          <w:r w:rsidR="00C90F5D">
            <w:rPr>
              <w:lang w:val="en-US"/>
            </w:rPr>
            <w:t>for joining controlling third party to personal grievance</w:t>
          </w:r>
        </w:p>
      </w:tc>
      <w:tc>
        <w:tcPr>
          <w:tcW w:w="1694" w:type="dxa"/>
        </w:tcPr>
        <w:p w14:paraId="22AE0467" w14:textId="77777777" w:rsidR="00C637DC" w:rsidRPr="004E35CE" w:rsidRDefault="00C637DC" w:rsidP="00C637DC">
          <w:pPr>
            <w:pStyle w:val="Footer"/>
            <w:jc w:val="right"/>
          </w:pPr>
          <w:r w:rsidRPr="004E35CE">
            <w:t xml:space="preserve">Page </w:t>
          </w:r>
          <w:r w:rsidRPr="004E35CE">
            <w:fldChar w:fldCharType="begin"/>
          </w:r>
          <w:r w:rsidRPr="004E35CE">
            <w:instrText xml:space="preserve"> PAGE  \* Arabic  \* MERGEFORMAT </w:instrText>
          </w:r>
          <w:r w:rsidRPr="004E35CE">
            <w:fldChar w:fldCharType="separate"/>
          </w:r>
          <w:r>
            <w:t>1</w:t>
          </w:r>
          <w:r w:rsidRPr="004E35CE">
            <w:fldChar w:fldCharType="end"/>
          </w:r>
          <w:r w:rsidRPr="004E35CE">
            <w:t xml:space="preserve"> of </w:t>
          </w:r>
          <w:fldSimple w:instr=" NUMPAGES  \* Arabic  \* MERGEFORMAT ">
            <w:r>
              <w:t>2</w:t>
            </w:r>
          </w:fldSimple>
        </w:p>
      </w:tc>
    </w:tr>
  </w:tbl>
  <w:p w14:paraId="53F6DF1C" w14:textId="77777777" w:rsidR="00C637DC" w:rsidRDefault="00C637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text" w:tblpY="1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32"/>
    </w:tblGrid>
    <w:tr w:rsidR="00196A58" w14:paraId="528FBCEC" w14:textId="77777777" w:rsidTr="00DD4041">
      <w:trPr>
        <w:trHeight w:val="86"/>
      </w:trPr>
      <w:tc>
        <w:tcPr>
          <w:tcW w:w="5000" w:type="pct"/>
          <w:vAlign w:val="center"/>
        </w:tcPr>
        <w:p w14:paraId="272F0997" w14:textId="77777777" w:rsidR="00196A58" w:rsidRDefault="00196A58" w:rsidP="00196A58">
          <w:pPr>
            <w:pStyle w:val="Footer"/>
            <w:rPr>
              <w:lang w:val="mi-NZ"/>
            </w:rPr>
          </w:pPr>
          <w:r>
            <w:rPr>
              <w:noProof/>
            </w:rPr>
            <w:drawing>
              <wp:inline distT="0" distB="0" distL="0" distR="0" wp14:anchorId="51A54CD9" wp14:editId="4D821126">
                <wp:extent cx="1458000" cy="216000"/>
                <wp:effectExtent l="0" t="0" r="254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21118014" name="Picture 7211180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458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4F861E" w14:textId="77777777" w:rsidR="00196A58" w:rsidRDefault="00196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3BBD0" w14:textId="77777777" w:rsidR="0002739A" w:rsidRDefault="0002739A" w:rsidP="00D97951">
      <w:bookmarkStart w:id="0" w:name="_Hlk104460753"/>
      <w:bookmarkEnd w:id="0"/>
      <w:r>
        <w:separator/>
      </w:r>
    </w:p>
  </w:footnote>
  <w:footnote w:type="continuationSeparator" w:id="0">
    <w:p w14:paraId="202C15B8" w14:textId="77777777" w:rsidR="0002739A" w:rsidRDefault="0002739A" w:rsidP="00D97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6DB00" w14:textId="77777777" w:rsidR="00635B1B" w:rsidRDefault="00C637DC" w:rsidP="00C637DC">
    <w:pPr>
      <w:spacing w:after="0"/>
    </w:pPr>
    <w:r w:rsidRPr="00B45203">
      <w:rPr>
        <w:noProof/>
      </w:rPr>
      <w:drawing>
        <wp:anchor distT="0" distB="0" distL="114300" distR="114300" simplePos="0" relativeHeight="251660288" behindDoc="0" locked="0" layoutInCell="1" allowOverlap="1" wp14:anchorId="67D14C5D" wp14:editId="636B7941">
          <wp:simplePos x="0" y="0"/>
          <wp:positionH relativeFrom="column">
            <wp:posOffset>75727</wp:posOffset>
          </wp:positionH>
          <wp:positionV relativeFrom="paragraph">
            <wp:posOffset>176530</wp:posOffset>
          </wp:positionV>
          <wp:extent cx="2297430" cy="546735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RA Logo White 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7430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5203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D179AEA" wp14:editId="7D9ED6D9">
              <wp:simplePos x="0" y="0"/>
              <wp:positionH relativeFrom="column">
                <wp:posOffset>-709930</wp:posOffset>
              </wp:positionH>
              <wp:positionV relativeFrom="paragraph">
                <wp:posOffset>-440055</wp:posOffset>
              </wp:positionV>
              <wp:extent cx="7548245" cy="1663700"/>
              <wp:effectExtent l="0" t="0" r="0" b="0"/>
              <wp:wrapTopAndBottom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8245" cy="16637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E6C95B" id="Rectangle 1" o:spid="_x0000_s1026" style="position:absolute;margin-left:-55.9pt;margin-top:-34.65pt;width:594.35pt;height:131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" fillcolor="#162669 [3215]" stroked="f" strokeweight="1.5pt">
              <w10:wrap type="topAndBotto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4F6F1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B298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AE67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B60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641C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B6E7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ACA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EAD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D2BC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0E25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0E5851"/>
    <w:multiLevelType w:val="hybridMultilevel"/>
    <w:tmpl w:val="2C6EC2BE"/>
    <w:lvl w:ilvl="0" w:tplc="B966F70C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710" w:hanging="360"/>
      </w:pPr>
    </w:lvl>
    <w:lvl w:ilvl="2" w:tplc="1409001B" w:tentative="1">
      <w:start w:val="1"/>
      <w:numFmt w:val="lowerRoman"/>
      <w:lvlText w:val="%3."/>
      <w:lvlJc w:val="right"/>
      <w:pPr>
        <w:ind w:left="2430" w:hanging="180"/>
      </w:pPr>
    </w:lvl>
    <w:lvl w:ilvl="3" w:tplc="1409000F" w:tentative="1">
      <w:start w:val="1"/>
      <w:numFmt w:val="decimal"/>
      <w:lvlText w:val="%4."/>
      <w:lvlJc w:val="left"/>
      <w:pPr>
        <w:ind w:left="3150" w:hanging="360"/>
      </w:pPr>
    </w:lvl>
    <w:lvl w:ilvl="4" w:tplc="14090019" w:tentative="1">
      <w:start w:val="1"/>
      <w:numFmt w:val="lowerLetter"/>
      <w:lvlText w:val="%5."/>
      <w:lvlJc w:val="left"/>
      <w:pPr>
        <w:ind w:left="3870" w:hanging="360"/>
      </w:pPr>
    </w:lvl>
    <w:lvl w:ilvl="5" w:tplc="1409001B" w:tentative="1">
      <w:start w:val="1"/>
      <w:numFmt w:val="lowerRoman"/>
      <w:lvlText w:val="%6."/>
      <w:lvlJc w:val="right"/>
      <w:pPr>
        <w:ind w:left="4590" w:hanging="180"/>
      </w:pPr>
    </w:lvl>
    <w:lvl w:ilvl="6" w:tplc="1409000F" w:tentative="1">
      <w:start w:val="1"/>
      <w:numFmt w:val="decimal"/>
      <w:lvlText w:val="%7."/>
      <w:lvlJc w:val="left"/>
      <w:pPr>
        <w:ind w:left="5310" w:hanging="360"/>
      </w:pPr>
    </w:lvl>
    <w:lvl w:ilvl="7" w:tplc="14090019" w:tentative="1">
      <w:start w:val="1"/>
      <w:numFmt w:val="lowerLetter"/>
      <w:lvlText w:val="%8."/>
      <w:lvlJc w:val="left"/>
      <w:pPr>
        <w:ind w:left="6030" w:hanging="360"/>
      </w:pPr>
    </w:lvl>
    <w:lvl w:ilvl="8" w:tplc="1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178E68ED"/>
    <w:multiLevelType w:val="hybridMultilevel"/>
    <w:tmpl w:val="3DD68916"/>
    <w:lvl w:ilvl="0" w:tplc="B980E224">
      <w:start w:val="1"/>
      <w:numFmt w:val="decimal"/>
      <w:pStyle w:val="Questio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0688A"/>
    <w:multiLevelType w:val="hybridMultilevel"/>
    <w:tmpl w:val="89DAE9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FC54BA"/>
    <w:multiLevelType w:val="hybridMultilevel"/>
    <w:tmpl w:val="896A2998"/>
    <w:lvl w:ilvl="0" w:tplc="F918C5DA">
      <w:start w:val="1"/>
      <w:numFmt w:val="bullet"/>
      <w:pStyle w:val="ListBullet2"/>
      <w:lvlText w:val="–"/>
      <w:lvlJc w:val="left"/>
      <w:pPr>
        <w:tabs>
          <w:tab w:val="num" w:pos="643"/>
        </w:tabs>
        <w:ind w:left="643" w:hanging="360"/>
      </w:pPr>
      <w:rPr>
        <w:rFonts w:ascii="Calibri (Body)" w:hAnsi="Calibri (Body)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8338406">
    <w:abstractNumId w:val="15"/>
  </w:num>
  <w:num w:numId="2" w16cid:durableId="641812260">
    <w:abstractNumId w:val="14"/>
  </w:num>
  <w:num w:numId="3" w16cid:durableId="319626111">
    <w:abstractNumId w:val="12"/>
  </w:num>
  <w:num w:numId="4" w16cid:durableId="782303339">
    <w:abstractNumId w:val="9"/>
  </w:num>
  <w:num w:numId="5" w16cid:durableId="238058066">
    <w:abstractNumId w:val="7"/>
  </w:num>
  <w:num w:numId="6" w16cid:durableId="2052143061">
    <w:abstractNumId w:val="16"/>
  </w:num>
  <w:num w:numId="7" w16cid:durableId="312760615">
    <w:abstractNumId w:val="13"/>
  </w:num>
  <w:num w:numId="8" w16cid:durableId="808598476">
    <w:abstractNumId w:val="0"/>
  </w:num>
  <w:num w:numId="9" w16cid:durableId="761533514">
    <w:abstractNumId w:val="1"/>
  </w:num>
  <w:num w:numId="10" w16cid:durableId="1243679555">
    <w:abstractNumId w:val="2"/>
  </w:num>
  <w:num w:numId="11" w16cid:durableId="590552287">
    <w:abstractNumId w:val="3"/>
  </w:num>
  <w:num w:numId="12" w16cid:durableId="2129545279">
    <w:abstractNumId w:val="8"/>
  </w:num>
  <w:num w:numId="13" w16cid:durableId="1374573394">
    <w:abstractNumId w:val="4"/>
  </w:num>
  <w:num w:numId="14" w16cid:durableId="1434011988">
    <w:abstractNumId w:val="5"/>
  </w:num>
  <w:num w:numId="15" w16cid:durableId="631982059">
    <w:abstractNumId w:val="6"/>
  </w:num>
  <w:num w:numId="16" w16cid:durableId="292828184">
    <w:abstractNumId w:val="11"/>
  </w:num>
  <w:num w:numId="17" w16cid:durableId="283925415">
    <w:abstractNumId w:val="3"/>
  </w:num>
  <w:num w:numId="18" w16cid:durableId="18156838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doNotShadeFormData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C637DC"/>
    <w:rsid w:val="00010E41"/>
    <w:rsid w:val="00015CCF"/>
    <w:rsid w:val="0002715A"/>
    <w:rsid w:val="0002739A"/>
    <w:rsid w:val="00032C99"/>
    <w:rsid w:val="00032E08"/>
    <w:rsid w:val="00070339"/>
    <w:rsid w:val="00074C18"/>
    <w:rsid w:val="000B35AE"/>
    <w:rsid w:val="000E2991"/>
    <w:rsid w:val="000E3420"/>
    <w:rsid w:val="000E6C2A"/>
    <w:rsid w:val="000F1112"/>
    <w:rsid w:val="000F2638"/>
    <w:rsid w:val="001033F7"/>
    <w:rsid w:val="0011717D"/>
    <w:rsid w:val="001250E4"/>
    <w:rsid w:val="00131BF8"/>
    <w:rsid w:val="00177B4A"/>
    <w:rsid w:val="00196A58"/>
    <w:rsid w:val="001B4001"/>
    <w:rsid w:val="001C5CA9"/>
    <w:rsid w:val="001E2EC2"/>
    <w:rsid w:val="001E2EC4"/>
    <w:rsid w:val="001E7480"/>
    <w:rsid w:val="002004F0"/>
    <w:rsid w:val="00201003"/>
    <w:rsid w:val="00203A5E"/>
    <w:rsid w:val="00221708"/>
    <w:rsid w:val="00227CA7"/>
    <w:rsid w:val="00242CEB"/>
    <w:rsid w:val="002848BC"/>
    <w:rsid w:val="002A15B6"/>
    <w:rsid w:val="002A1986"/>
    <w:rsid w:val="002C0894"/>
    <w:rsid w:val="002C4B8D"/>
    <w:rsid w:val="002D1922"/>
    <w:rsid w:val="002D430C"/>
    <w:rsid w:val="002E07CE"/>
    <w:rsid w:val="00300A48"/>
    <w:rsid w:val="003015D5"/>
    <w:rsid w:val="00310568"/>
    <w:rsid w:val="00336F64"/>
    <w:rsid w:val="003501B4"/>
    <w:rsid w:val="00357F97"/>
    <w:rsid w:val="00370EF9"/>
    <w:rsid w:val="00374518"/>
    <w:rsid w:val="003777A5"/>
    <w:rsid w:val="003D232A"/>
    <w:rsid w:val="003E0160"/>
    <w:rsid w:val="003E30A8"/>
    <w:rsid w:val="003F5504"/>
    <w:rsid w:val="00407864"/>
    <w:rsid w:val="0041099D"/>
    <w:rsid w:val="00414EA0"/>
    <w:rsid w:val="00415A50"/>
    <w:rsid w:val="004513A9"/>
    <w:rsid w:val="00464A40"/>
    <w:rsid w:val="0047013B"/>
    <w:rsid w:val="00482422"/>
    <w:rsid w:val="004A3CFF"/>
    <w:rsid w:val="004A41EF"/>
    <w:rsid w:val="004B16DB"/>
    <w:rsid w:val="004C253F"/>
    <w:rsid w:val="004D2A61"/>
    <w:rsid w:val="004E183C"/>
    <w:rsid w:val="004E35CE"/>
    <w:rsid w:val="00546B8F"/>
    <w:rsid w:val="0056134C"/>
    <w:rsid w:val="00563181"/>
    <w:rsid w:val="00577D50"/>
    <w:rsid w:val="005A08C2"/>
    <w:rsid w:val="005C5397"/>
    <w:rsid w:val="005F2DF8"/>
    <w:rsid w:val="006002A4"/>
    <w:rsid w:val="00635B1B"/>
    <w:rsid w:val="006377A4"/>
    <w:rsid w:val="0064315B"/>
    <w:rsid w:val="00646D30"/>
    <w:rsid w:val="00653BD9"/>
    <w:rsid w:val="0065533B"/>
    <w:rsid w:val="006606F0"/>
    <w:rsid w:val="00697326"/>
    <w:rsid w:val="006A045F"/>
    <w:rsid w:val="006C5C32"/>
    <w:rsid w:val="006D3167"/>
    <w:rsid w:val="00703900"/>
    <w:rsid w:val="00703F30"/>
    <w:rsid w:val="007155B8"/>
    <w:rsid w:val="007204F5"/>
    <w:rsid w:val="00743B72"/>
    <w:rsid w:val="00750063"/>
    <w:rsid w:val="00763C7C"/>
    <w:rsid w:val="00784317"/>
    <w:rsid w:val="007879F4"/>
    <w:rsid w:val="007976E9"/>
    <w:rsid w:val="007A1E22"/>
    <w:rsid w:val="007C3E3C"/>
    <w:rsid w:val="007D3E29"/>
    <w:rsid w:val="007D5AEE"/>
    <w:rsid w:val="007E11BA"/>
    <w:rsid w:val="007F53FB"/>
    <w:rsid w:val="008177F1"/>
    <w:rsid w:val="00831C87"/>
    <w:rsid w:val="00845D5B"/>
    <w:rsid w:val="00866A3A"/>
    <w:rsid w:val="008729BF"/>
    <w:rsid w:val="00875FAF"/>
    <w:rsid w:val="00893EA4"/>
    <w:rsid w:val="008A64E1"/>
    <w:rsid w:val="008E0AF4"/>
    <w:rsid w:val="00901F2C"/>
    <w:rsid w:val="00910B37"/>
    <w:rsid w:val="0096567C"/>
    <w:rsid w:val="009817B0"/>
    <w:rsid w:val="00991D37"/>
    <w:rsid w:val="0099269E"/>
    <w:rsid w:val="00996FC3"/>
    <w:rsid w:val="009A39C6"/>
    <w:rsid w:val="009C05CE"/>
    <w:rsid w:val="009D0294"/>
    <w:rsid w:val="009D3C50"/>
    <w:rsid w:val="00A17B8B"/>
    <w:rsid w:val="00A204B0"/>
    <w:rsid w:val="00A342B8"/>
    <w:rsid w:val="00A57E88"/>
    <w:rsid w:val="00A72F22"/>
    <w:rsid w:val="00A73A15"/>
    <w:rsid w:val="00A7402C"/>
    <w:rsid w:val="00A74356"/>
    <w:rsid w:val="00A857AE"/>
    <w:rsid w:val="00A979B3"/>
    <w:rsid w:val="00AA2A48"/>
    <w:rsid w:val="00AA6B0F"/>
    <w:rsid w:val="00AB1829"/>
    <w:rsid w:val="00AB6011"/>
    <w:rsid w:val="00B10A4A"/>
    <w:rsid w:val="00B22259"/>
    <w:rsid w:val="00B32F84"/>
    <w:rsid w:val="00B45203"/>
    <w:rsid w:val="00B45545"/>
    <w:rsid w:val="00B46C24"/>
    <w:rsid w:val="00B70690"/>
    <w:rsid w:val="00B75C65"/>
    <w:rsid w:val="00B92C37"/>
    <w:rsid w:val="00B954BC"/>
    <w:rsid w:val="00BA0735"/>
    <w:rsid w:val="00BA5D95"/>
    <w:rsid w:val="00BD1A38"/>
    <w:rsid w:val="00BF0FAA"/>
    <w:rsid w:val="00C01FF9"/>
    <w:rsid w:val="00C0689C"/>
    <w:rsid w:val="00C1416B"/>
    <w:rsid w:val="00C27343"/>
    <w:rsid w:val="00C462D2"/>
    <w:rsid w:val="00C47A1F"/>
    <w:rsid w:val="00C637DC"/>
    <w:rsid w:val="00C757F9"/>
    <w:rsid w:val="00C75806"/>
    <w:rsid w:val="00C7688B"/>
    <w:rsid w:val="00C80961"/>
    <w:rsid w:val="00C81174"/>
    <w:rsid w:val="00C90F5D"/>
    <w:rsid w:val="00C935C1"/>
    <w:rsid w:val="00CA36A7"/>
    <w:rsid w:val="00CA45B7"/>
    <w:rsid w:val="00CD6DF5"/>
    <w:rsid w:val="00CE43B9"/>
    <w:rsid w:val="00CE5647"/>
    <w:rsid w:val="00CF5AB9"/>
    <w:rsid w:val="00D23981"/>
    <w:rsid w:val="00D318F4"/>
    <w:rsid w:val="00D4217A"/>
    <w:rsid w:val="00D4476D"/>
    <w:rsid w:val="00D50A9C"/>
    <w:rsid w:val="00D527A1"/>
    <w:rsid w:val="00D63E8D"/>
    <w:rsid w:val="00D66819"/>
    <w:rsid w:val="00D70801"/>
    <w:rsid w:val="00D7320A"/>
    <w:rsid w:val="00D74FD1"/>
    <w:rsid w:val="00D75CE0"/>
    <w:rsid w:val="00D819D9"/>
    <w:rsid w:val="00D835E0"/>
    <w:rsid w:val="00D846B0"/>
    <w:rsid w:val="00D9713C"/>
    <w:rsid w:val="00D97951"/>
    <w:rsid w:val="00DA262E"/>
    <w:rsid w:val="00DB154A"/>
    <w:rsid w:val="00DB7922"/>
    <w:rsid w:val="00DE3145"/>
    <w:rsid w:val="00E06110"/>
    <w:rsid w:val="00E26440"/>
    <w:rsid w:val="00E42D90"/>
    <w:rsid w:val="00E63D22"/>
    <w:rsid w:val="00E944A6"/>
    <w:rsid w:val="00EB50B8"/>
    <w:rsid w:val="00EF5AAF"/>
    <w:rsid w:val="00F057DC"/>
    <w:rsid w:val="00F356F5"/>
    <w:rsid w:val="00F45E78"/>
    <w:rsid w:val="00F849E9"/>
    <w:rsid w:val="00F942A1"/>
    <w:rsid w:val="00FA1E6D"/>
    <w:rsid w:val="00FB2CA4"/>
    <w:rsid w:val="00FB59AF"/>
    <w:rsid w:val="00FB6C33"/>
    <w:rsid w:val="00FE0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785BE3E"/>
  <w15:chartTrackingRefBased/>
  <w15:docId w15:val="{A39C308B-C482-BA44-9FE4-0898DAD7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AEE"/>
    <w:pPr>
      <w:spacing w:after="142"/>
    </w:pPr>
    <w:rPr>
      <w:rFonts w:ascii="Aptos" w:hAnsi="Aptos"/>
      <w:sz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FAA"/>
    <w:pPr>
      <w:keepNext/>
      <w:keepLines/>
      <w:spacing w:after="480"/>
      <w:outlineLvl w:val="0"/>
    </w:pPr>
    <w:rPr>
      <w:rFonts w:eastAsia="Times New Roman"/>
      <w:b/>
      <w:color w:val="162669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397"/>
    <w:pPr>
      <w:keepNext/>
      <w:keepLines/>
      <w:spacing w:after="144"/>
      <w:contextualSpacing/>
      <w:outlineLvl w:val="1"/>
    </w:pPr>
    <w:rPr>
      <w:rFonts w:eastAsia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6A7"/>
    <w:pPr>
      <w:keepNext/>
      <w:keepLines/>
      <w:spacing w:before="40" w:after="240"/>
      <w:outlineLvl w:val="2"/>
    </w:pPr>
    <w:rPr>
      <w:rFonts w:eastAsia="Times New Roman" w:cs="Times New Roman (Headings CS)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EC2"/>
    <w:pPr>
      <w:keepNext/>
      <w:keepLines/>
      <w:spacing w:after="60"/>
      <w:outlineLvl w:val="3"/>
    </w:pPr>
    <w:rPr>
      <w:rFonts w:eastAsia="Times New Roman"/>
      <w:b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="Calibri" w:eastAsia="Times New Roman" w:hAnsi="Calibri"/>
      <w:color w:val="00485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="Calibri" w:eastAsia="Times New Roman" w:hAnsi="Calibri"/>
      <w:color w:val="002F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link w:val="Heading1"/>
    <w:uiPriority w:val="9"/>
    <w:rsid w:val="00BF0FAA"/>
    <w:rPr>
      <w:rFonts w:ascii="Aptos" w:eastAsia="Times New Roman" w:hAnsi="Aptos"/>
      <w:b/>
      <w:color w:val="162669" w:themeColor="text2"/>
      <w:sz w:val="56"/>
      <w:szCs w:val="32"/>
      <w:lang w:val="en-NZ" w:eastAsia="en-US"/>
    </w:rPr>
  </w:style>
  <w:style w:type="character" w:customStyle="1" w:styleId="Heading2Char">
    <w:name w:val="Heading 2 Char"/>
    <w:link w:val="Heading2"/>
    <w:uiPriority w:val="9"/>
    <w:rsid w:val="005C5397"/>
    <w:rPr>
      <w:rFonts w:ascii="Aptos" w:eastAsia="Times New Roman" w:hAnsi="Aptos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CA36A7"/>
    <w:rPr>
      <w:rFonts w:ascii="Aptos" w:eastAsia="Times New Roman" w:hAnsi="Aptos" w:cs="Times New Roman (Headings CS)"/>
      <w:b/>
      <w:sz w:val="28"/>
      <w:szCs w:val="28"/>
      <w:lang w:val="en-NZ" w:eastAsia="en-US"/>
    </w:rPr>
  </w:style>
  <w:style w:type="character" w:customStyle="1" w:styleId="Heading4Char">
    <w:name w:val="Heading 4 Char"/>
    <w:link w:val="Heading4"/>
    <w:uiPriority w:val="9"/>
    <w:rsid w:val="001E2EC2"/>
    <w:rPr>
      <w:rFonts w:ascii="Aptos" w:eastAsia="Times New Roman" w:hAnsi="Aptos" w:cs="Times New Roman"/>
      <w:b/>
      <w:iCs/>
    </w:rPr>
  </w:style>
  <w:style w:type="paragraph" w:styleId="ListParagraph">
    <w:name w:val="List Paragraph"/>
    <w:aliases w:val="Body Bullet List,Rec para,Bullets,List Paragraph1,List Paragraph11,Dot pt,F5 List Paragraph,No Spacing1,List Paragraph Char Char Char,Indicator Text,Colorful List - Accent 11,Numbered Para 1,Párrafo de lista,List Paragraph2,Level 3,lp1"/>
    <w:basedOn w:val="Normal"/>
    <w:link w:val="ListParagraphChar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="Times New Roman"/>
      <w:sz w:val="22"/>
      <w:szCs w:val="22"/>
      <w:lang w:val="en-US" w:eastAsia="zh-CN"/>
    </w:rPr>
  </w:style>
  <w:style w:type="character" w:customStyle="1" w:styleId="NoSpacingChar">
    <w:name w:val="No Spacing Char"/>
    <w:link w:val="NoSpacing"/>
    <w:uiPriority w:val="1"/>
    <w:rsid w:val="00010E41"/>
    <w:rPr>
      <w:rFonts w:eastAsia="Times New Roman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DBFF89"/>
        <w:left w:val="single" w:sz="4" w:space="0" w:color="DBFF89"/>
        <w:bottom w:val="single" w:sz="4" w:space="0" w:color="DBFF89"/>
        <w:right w:val="single" w:sz="4" w:space="0" w:color="DBFF89"/>
        <w:insideH w:val="single" w:sz="4" w:space="0" w:color="DBFF89"/>
        <w:insideV w:val="single" w:sz="4" w:space="0" w:color="DBFF89"/>
      </w:tblBorders>
    </w:tblPr>
    <w:tblStylePr w:type="firstRow">
      <w:rPr>
        <w:b/>
        <w:bCs/>
      </w:rPr>
      <w:tblPr/>
      <w:tcPr>
        <w:tcBorders>
          <w:bottom w:val="single" w:sz="12" w:space="0" w:color="CAFF4E"/>
        </w:tcBorders>
      </w:tcPr>
    </w:tblStylePr>
    <w:tblStylePr w:type="lastRow">
      <w:rPr>
        <w:b/>
        <w:bCs/>
      </w:rPr>
      <w:tblPr/>
      <w:tcPr>
        <w:tcBorders>
          <w:top w:val="double" w:sz="2" w:space="0" w:color="CAFF4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uiPriority w:val="99"/>
    <w:semiHidden/>
    <w:rsid w:val="00546B8F"/>
    <w:rPr>
      <w:color w:val="808080"/>
    </w:rPr>
  </w:style>
  <w:style w:type="character" w:customStyle="1" w:styleId="Heading5Char">
    <w:name w:val="Heading 5 Char"/>
    <w:link w:val="Heading5"/>
    <w:uiPriority w:val="9"/>
    <w:rsid w:val="006606F0"/>
    <w:rPr>
      <w:rFonts w:ascii="Calibri" w:eastAsia="Times New Roman" w:hAnsi="Calibri" w:cs="Times New Roman"/>
      <w:color w:val="004854"/>
      <w:sz w:val="18"/>
    </w:rPr>
  </w:style>
  <w:style w:type="character" w:customStyle="1" w:styleId="Heading6Char">
    <w:name w:val="Heading 6 Char"/>
    <w:link w:val="Heading6"/>
    <w:uiPriority w:val="9"/>
    <w:rsid w:val="006606F0"/>
    <w:rPr>
      <w:rFonts w:ascii="Calibri" w:eastAsia="Times New Roman" w:hAnsi="Calibri" w:cs="Times New Roman"/>
      <w:color w:val="002F38"/>
      <w:sz w:val="18"/>
    </w:rPr>
  </w:style>
  <w:style w:type="character" w:styleId="Hyperlink">
    <w:name w:val="Hyperlink"/>
    <w:uiPriority w:val="99"/>
    <w:unhideWhenUsed/>
    <w:rsid w:val="006606F0"/>
    <w:rPr>
      <w:color w:val="0432FF"/>
      <w:u w:val="single"/>
    </w:rPr>
  </w:style>
  <w:style w:type="character" w:styleId="UnresolvedMention">
    <w:name w:val="Unresolved Mention"/>
    <w:uiPriority w:val="99"/>
    <w:semiHidden/>
    <w:unhideWhenUsed/>
    <w:rsid w:val="006606F0"/>
    <w:rPr>
      <w:color w:val="605E5C"/>
      <w:shd w:val="clear" w:color="auto" w:fill="E1DFDD"/>
    </w:rPr>
  </w:style>
  <w:style w:type="table" w:customStyle="1" w:styleId="MBIETable02">
    <w:name w:val="MBIE Table 02"/>
    <w:basedOn w:val="TableNormal"/>
    <w:uiPriority w:val="99"/>
    <w:rsid w:val="007155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108" w:type="dxa"/>
      </w:tblCellMar>
    </w:tblPr>
    <w:tcPr>
      <w:shd w:val="clear" w:color="auto" w:fill="auto"/>
    </w:tcPr>
    <w:tblStylePr w:type="firstCol">
      <w:rPr>
        <w:b/>
      </w:rPr>
    </w:tblStylePr>
  </w:style>
  <w:style w:type="paragraph" w:customStyle="1" w:styleId="Introduction">
    <w:name w:val="Introduction"/>
    <w:basedOn w:val="Normal"/>
    <w:qFormat/>
    <w:rsid w:val="00743B72"/>
    <w:pPr>
      <w:spacing w:after="446"/>
    </w:pPr>
    <w:rPr>
      <w:sz w:val="32"/>
      <w:szCs w:val="32"/>
    </w:rPr>
  </w:style>
  <w:style w:type="paragraph" w:styleId="ListBullet">
    <w:name w:val="List Bullet"/>
    <w:basedOn w:val="Normal"/>
    <w:uiPriority w:val="99"/>
    <w:unhideWhenUsed/>
    <w:rsid w:val="005C5397"/>
    <w:pPr>
      <w:numPr>
        <w:numId w:val="4"/>
      </w:numPr>
      <w:tabs>
        <w:tab w:val="clear" w:pos="360"/>
      </w:tabs>
      <w:ind w:left="0" w:firstLine="0"/>
      <w:contextualSpacing/>
    </w:pPr>
    <w:rPr>
      <w:szCs w:val="22"/>
    </w:rPr>
  </w:style>
  <w:style w:type="paragraph" w:styleId="ListBullet2">
    <w:name w:val="List Bullet 2"/>
    <w:basedOn w:val="Normal"/>
    <w:uiPriority w:val="99"/>
    <w:unhideWhenUsed/>
    <w:rsid w:val="00C7688B"/>
    <w:pPr>
      <w:numPr>
        <w:numId w:val="6"/>
      </w:numPr>
      <w:contextualSpacing/>
    </w:pPr>
  </w:style>
  <w:style w:type="paragraph" w:customStyle="1" w:styleId="Pulloutboxheading">
    <w:name w:val="Pull out box heading"/>
    <w:basedOn w:val="Heading4"/>
    <w:qFormat/>
    <w:rsid w:val="00A74356"/>
    <w:pPr>
      <w:framePr w:hSpace="180" w:wrap="around" w:vAnchor="text" w:hAnchor="margin" w:y="192"/>
      <w:spacing w:before="120"/>
      <w:ind w:left="113"/>
    </w:pPr>
    <w:rPr>
      <w:color w:val="000000"/>
    </w:rPr>
  </w:style>
  <w:style w:type="paragraph" w:customStyle="1" w:styleId="Pulloutboxnormal">
    <w:name w:val="Pull out box normal"/>
    <w:basedOn w:val="Normal"/>
    <w:qFormat/>
    <w:rsid w:val="00A74356"/>
    <w:pPr>
      <w:ind w:left="113"/>
    </w:pPr>
    <w:rPr>
      <w:color w:val="000000"/>
      <w:szCs w:val="22"/>
    </w:rPr>
  </w:style>
  <w:style w:type="character" w:customStyle="1" w:styleId="ListParagraphChar">
    <w:name w:val="List Paragraph Char"/>
    <w:aliases w:val="Body Bullet List Char,Rec para Char,Bullets Char,List Paragraph1 Char,List Paragraph11 Char,Dot pt Char,F5 List Paragraph Char,No Spacing1 Char,List Paragraph Char Char Char Char,Indicator Text Char,Colorful List - Accent 11 Char"/>
    <w:link w:val="ListParagraph"/>
    <w:uiPriority w:val="34"/>
    <w:qFormat/>
    <w:locked/>
    <w:rsid w:val="00A74356"/>
    <w:rPr>
      <w:rFonts w:ascii="Aptos" w:hAnsi="Aptos"/>
      <w:sz w:val="22"/>
      <w:szCs w:val="20"/>
    </w:rPr>
  </w:style>
  <w:style w:type="paragraph" w:customStyle="1" w:styleId="Default">
    <w:name w:val="Default"/>
    <w:rsid w:val="00C637D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  <w:style w:type="paragraph" w:customStyle="1" w:styleId="FormNumber">
    <w:name w:val="Form Number"/>
    <w:basedOn w:val="Normal"/>
    <w:qFormat/>
    <w:rsid w:val="00D66819"/>
    <w:pPr>
      <w:spacing w:after="0"/>
    </w:pPr>
    <w:rPr>
      <w:b/>
      <w:color w:val="162669" w:themeColor="text2"/>
      <w:sz w:val="20"/>
      <w:lang w:val="mi-NZ"/>
    </w:rPr>
  </w:style>
  <w:style w:type="paragraph" w:customStyle="1" w:styleId="Act">
    <w:name w:val="Act"/>
    <w:basedOn w:val="Normal"/>
    <w:qFormat/>
    <w:rsid w:val="00BF0FAA"/>
    <w:rPr>
      <w:noProof/>
      <w:sz w:val="20"/>
    </w:rPr>
  </w:style>
  <w:style w:type="paragraph" w:customStyle="1" w:styleId="Question">
    <w:name w:val="Question"/>
    <w:basedOn w:val="ListParagraph"/>
    <w:qFormat/>
    <w:rsid w:val="00BF0FAA"/>
    <w:pPr>
      <w:numPr>
        <w:numId w:val="16"/>
      </w:numPr>
    </w:pPr>
    <w:rPr>
      <w:b/>
    </w:rPr>
  </w:style>
  <w:style w:type="paragraph" w:styleId="Index1">
    <w:name w:val="index 1"/>
    <w:basedOn w:val="Normal"/>
    <w:next w:val="Normal"/>
    <w:autoRedefine/>
    <w:uiPriority w:val="99"/>
    <w:unhideWhenUsed/>
    <w:rsid w:val="00E42D90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unhideWhenUsed/>
    <w:rsid w:val="00E42D90"/>
    <w:pPr>
      <w:spacing w:after="0"/>
      <w:ind w:left="440" w:hanging="220"/>
    </w:pPr>
  </w:style>
  <w:style w:type="paragraph" w:styleId="List2">
    <w:name w:val="List 2"/>
    <w:basedOn w:val="Normal"/>
    <w:uiPriority w:val="99"/>
    <w:unhideWhenUsed/>
    <w:rsid w:val="00E42D90"/>
    <w:pPr>
      <w:ind w:left="566" w:hanging="283"/>
      <w:contextualSpacing/>
    </w:pPr>
  </w:style>
  <w:style w:type="paragraph" w:styleId="List">
    <w:name w:val="List"/>
    <w:basedOn w:val="Normal"/>
    <w:uiPriority w:val="99"/>
    <w:unhideWhenUsed/>
    <w:rsid w:val="00E42D90"/>
    <w:pPr>
      <w:ind w:left="283" w:hanging="283"/>
      <w:contextualSpacing/>
    </w:pPr>
  </w:style>
  <w:style w:type="paragraph" w:styleId="ListContinue2">
    <w:name w:val="List Continue 2"/>
    <w:basedOn w:val="Normal"/>
    <w:uiPriority w:val="99"/>
    <w:unhideWhenUsed/>
    <w:rsid w:val="00E42D90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unhideWhenUsed/>
    <w:rsid w:val="003015D5"/>
    <w:pPr>
      <w:spacing w:after="120"/>
      <w:ind w:left="357"/>
      <w:contextualSpacing/>
    </w:pPr>
    <w:rPr>
      <w:i/>
      <w:sz w:val="18"/>
      <w:szCs w:val="18"/>
      <w:lang w:val="en-US" w:eastAsia="en-GB"/>
    </w:rPr>
  </w:style>
  <w:style w:type="paragraph" w:customStyle="1" w:styleId="NormalIndent01">
    <w:name w:val="Normal Indent 01"/>
    <w:basedOn w:val="Normal"/>
    <w:qFormat/>
    <w:rsid w:val="00CA36A7"/>
    <w:pPr>
      <w:ind w:left="357"/>
    </w:pPr>
  </w:style>
  <w:style w:type="paragraph" w:styleId="ListNumber">
    <w:name w:val="List Number"/>
    <w:basedOn w:val="Normal"/>
    <w:uiPriority w:val="99"/>
    <w:unhideWhenUsed/>
    <w:rsid w:val="00464A40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A39C6"/>
    <w:pPr>
      <w:numPr>
        <w:numId w:val="1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RA">
      <a:dk1>
        <a:srgbClr val="000000"/>
      </a:dk1>
      <a:lt1>
        <a:srgbClr val="FFFFFF"/>
      </a:lt1>
      <a:dk2>
        <a:srgbClr val="162669"/>
      </a:dk2>
      <a:lt2>
        <a:srgbClr val="5B7FA3"/>
      </a:lt2>
      <a:accent1>
        <a:srgbClr val="1BB54D"/>
      </a:accent1>
      <a:accent2>
        <a:srgbClr val="F18E7E"/>
      </a:accent2>
      <a:accent3>
        <a:srgbClr val="E5EDF0"/>
      </a:accent3>
      <a:accent4>
        <a:srgbClr val="333333"/>
      </a:accent4>
      <a:accent5>
        <a:srgbClr val="FFFFFF"/>
      </a:accent5>
      <a:accent6>
        <a:srgbClr val="FFFFFF"/>
      </a:accent6>
      <a:hlink>
        <a:srgbClr val="1BB54D"/>
      </a:hlink>
      <a:folHlink>
        <a:srgbClr val="E3EDF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E862DC-AEB8-BF4C-BF30-32E753EF0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Links>
    <vt:vector size="6" baseType="variant">
      <vt:variant>
        <vt:i4>2097258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en-us/office/edit-your-existing-headers-and-footers-490423a3-3e5b-4080-aff0-c429ab5d67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eresa Savory</cp:lastModifiedBy>
  <cp:revision>2</cp:revision>
  <dcterms:created xsi:type="dcterms:W3CDTF">2026-05-19T02:54:00Z</dcterms:created>
  <dcterms:modified xsi:type="dcterms:W3CDTF">2026-05-19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6-05-19T02:54:22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87ae634d-9827-411b-a0ac-193a9ad47cb1</vt:lpwstr>
  </property>
  <property fmtid="{D5CDD505-2E9C-101B-9397-08002B2CF9AE}" pid="8" name="MSIP_Label_738466f7-346c-47bb-a4d2-4a6558d61975_ContentBits">
    <vt:lpwstr>0</vt:lpwstr>
  </property>
  <property fmtid="{D5CDD505-2E9C-101B-9397-08002B2CF9AE}" pid="9" name="MSIP_Label_738466f7-346c-47bb-a4d2-4a6558d61975_Tag">
    <vt:lpwstr>10, 0, 1, 1</vt:lpwstr>
  </property>
</Properties>
</file>